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596D" w:rsidRDefault="007A0D73">
      <w:pPr>
        <w:pStyle w:val="Title"/>
      </w:pPr>
      <w:bookmarkStart w:id="0" w:name="_GoBack"/>
      <w:bookmarkEnd w:id="0"/>
      <w:r>
        <w:t>DailyLog</w:t>
      </w:r>
    </w:p>
    <w:p w:rsidR="0002596D" w:rsidRDefault="007A0D73">
      <w:pPr>
        <w:pStyle w:val="Author"/>
      </w:pPr>
      <w:r>
        <w:t>Karen Stainbrook</w:t>
      </w:r>
    </w:p>
    <w:p w:rsidR="0002596D" w:rsidRDefault="007A0D73">
      <w:pPr>
        <w:pStyle w:val="Heading1"/>
      </w:pPr>
      <w:bookmarkStart w:id="1" w:name="hours-logged-on-2020-03-19"/>
      <w:bookmarkEnd w:id="1"/>
      <w:r>
        <w:t>Hours Logged on: 2020-03-19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36"/>
        <w:gridCol w:w="3215"/>
        <w:gridCol w:w="1318"/>
        <w:gridCol w:w="932"/>
        <w:gridCol w:w="2294"/>
        <w:gridCol w:w="1225"/>
        <w:gridCol w:w="2856"/>
      </w:tblGrid>
      <w:tr w:rsidR="000259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</w:pPr>
            <w:r>
              <w:t>employe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</w:pPr>
            <w:r>
              <w:t>Description of Wor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  <w:jc w:val="right"/>
            </w:pPr>
            <w:r>
              <w:t>Estimated h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  <w:jc w:val="right"/>
            </w:pPr>
            <w:r>
              <w:t>Actual h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</w:pPr>
            <w:r>
              <w:t>Planned/Unplan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</w:pPr>
            <w:r>
              <w:t>Res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596D" w:rsidRDefault="007A0D73">
            <w:pPr>
              <w:pStyle w:val="Compact"/>
            </w:pPr>
            <w:r>
              <w:t>Comments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Database Modernization- profile tabl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Database Modernization - results tabl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Database Modernization meeting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Developing Daily Log Scrip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Un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Keuka Lake meeting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lene On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aff meeting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Jesse Keltz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Entering calibration log data into spreadshee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Jesse Keltz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Updating field names and answer choices in LCI survey form according to Alene’s spreadsheet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Database Modernizat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Meeting with ITS and Profile Table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lastRenderedPageBreak/>
              <w:t>Matt Kraf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Lake Biomonitoring Projec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3.7</w:t>
            </w:r>
            <w:r>
              <w:t>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In Progres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ompiling chemistry dat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Matt Kraft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Monitoring Site Acces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ed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In Progres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creening Sites (Probability)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2019 data-fix location issue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GOL-review SOP 8:30-9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Keuka Kick-Off Call 9:00-10:00 AM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etwork setup/emails 8:00-8:3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Owasco Kick-Off Call 3:00-4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becca Gorney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ection daily call 9:00-9:4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SLAP Briefing Edits 10:00-11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SLAP Briefing Edits 2:00-3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CSLAP QAMP Edits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Accept edits; Print, sign and scan signature page - share for other signatures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ESF Pesticides Call 12:00-1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Feasibility Edits Call 4:00-4:3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Rescheduled, sent new meeting invite for Friday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 xml:space="preserve">Stephanie </w:t>
            </w:r>
            <w:r>
              <w:lastRenderedPageBreak/>
              <w:t>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lastRenderedPageBreak/>
              <w:t xml:space="preserve">HAB Mitigation Tech </w:t>
            </w:r>
            <w:r>
              <w:lastRenderedPageBreak/>
              <w:t>Correspondenc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lastRenderedPageBreak/>
              <w:t>0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HABITATS ACOE Call 11:00-12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 xml:space="preserve">Call was 45min, organized meeting notes and action items, sent a couple of </w:t>
            </w:r>
            <w:r>
              <w:t>email requests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HABITATS follow-up, organization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ending data file to Martin, compiling action items to send to KS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Keuka Kick-Off Call 9:00-10:00 AM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articipated as a listener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etwork setup/emails 8:30-9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Finalized CSLAP QAMP edits from RoseAnn at this time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Owasco Kick-Off Call 3:00-4: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Planning for tomorrow 4:15-4:3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  <w:tr w:rsidR="0002596D"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tephanie June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Section daily call 9:00-9:4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2596D" w:rsidRDefault="007A0D73">
            <w:pPr>
              <w:pStyle w:val="Compact"/>
            </w:pPr>
            <w:r>
              <w:t>NA</w:t>
            </w:r>
          </w:p>
        </w:tc>
      </w:tr>
    </w:tbl>
    <w:p w:rsidR="007A0D73" w:rsidRDefault="007A0D73"/>
    <w:sectPr w:rsidR="007A0D73" w:rsidSect="00CC6CC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0D73" w:rsidRDefault="007A0D73">
      <w:pPr>
        <w:spacing w:after="0"/>
      </w:pPr>
      <w:r>
        <w:separator/>
      </w:r>
    </w:p>
  </w:endnote>
  <w:endnote w:type="continuationSeparator" w:id="0">
    <w:p w:rsidR="007A0D73" w:rsidRDefault="007A0D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0D73" w:rsidRDefault="007A0D73">
      <w:r>
        <w:separator/>
      </w:r>
    </w:p>
  </w:footnote>
  <w:footnote w:type="continuationSeparator" w:id="0">
    <w:p w:rsidR="007A0D73" w:rsidRDefault="007A0D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7F47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3649B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2CC6C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CB8ED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C44D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4A072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D54A9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C50A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121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E287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1B6B7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8B8848C"/>
    <w:multiLevelType w:val="multilevel"/>
    <w:tmpl w:val="704228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EEA1337"/>
    <w:multiLevelType w:val="multilevel"/>
    <w:tmpl w:val="F01295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96D"/>
    <w:rsid w:val="004E29B3"/>
    <w:rsid w:val="00590D07"/>
    <w:rsid w:val="00784D58"/>
    <w:rsid w:val="007A0D73"/>
    <w:rsid w:val="008D6863"/>
    <w:rsid w:val="00B86B75"/>
    <w:rsid w:val="00BC48D5"/>
    <w:rsid w:val="00C36279"/>
    <w:rsid w:val="00E315A3"/>
    <w:rsid w:val="00EA38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F4D795-54B2-4DC1-9638-B296ECEB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A348E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4-Accent1">
    <w:name w:val="List Table 4 Accent 1"/>
    <w:basedOn w:val="TableNormal"/>
    <w:uiPriority w:val="49"/>
    <w:rsid w:val="00FF07A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1">
    <w:name w:val="Plain Table 1"/>
    <w:basedOn w:val="TableNormal"/>
    <w:rsid w:val="00DA34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DA348E"/>
  </w:style>
  <w:style w:type="table" w:styleId="GridTable4-Accent1">
    <w:name w:val="Grid Table 4 Accent 1"/>
    <w:aliases w:val="TableNormal"/>
    <w:basedOn w:val="TableNormal"/>
    <w:uiPriority w:val="49"/>
    <w:rsid w:val="00DA348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4</Words>
  <Characters>225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ilyLog</vt:lpstr>
    </vt:vector>
  </TitlesOfParts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Log</dc:title>
  <dc:creator>Karen Stainbrook</dc:creator>
  <cp:lastModifiedBy>Onion, Alene M (DEC)</cp:lastModifiedBy>
  <cp:revision>2</cp:revision>
  <dcterms:created xsi:type="dcterms:W3CDTF">2020-03-20T10:21:00Z</dcterms:created>
  <dcterms:modified xsi:type="dcterms:W3CDTF">2020-03-20T10:21:00Z</dcterms:modified>
</cp:coreProperties>
</file>